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EE900E" w14:textId="77777777" w:rsidR="00FF3BE7" w:rsidRDefault="00FF3BE7" w:rsidP="00FF3BE7">
      <w:pPr>
        <w:jc w:val="center"/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63E7620A" wp14:editId="3EA91198">
            <wp:simplePos x="0" y="0"/>
            <wp:positionH relativeFrom="margin">
              <wp:align>center</wp:align>
            </wp:positionH>
            <wp:positionV relativeFrom="paragraph">
              <wp:posOffset>8890</wp:posOffset>
            </wp:positionV>
            <wp:extent cx="2857500" cy="866775"/>
            <wp:effectExtent l="0" t="0" r="0" b="9525"/>
            <wp:wrapNone/>
            <wp:docPr id="1" name="Picture 1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graphical user interface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866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919471E" w14:textId="77777777" w:rsidR="00FF3BE7" w:rsidRDefault="00FF3BE7" w:rsidP="00FF3BE7">
      <w:pPr>
        <w:jc w:val="center"/>
      </w:pPr>
    </w:p>
    <w:p w14:paraId="59CA4887" w14:textId="77777777" w:rsidR="00FF3BE7" w:rsidRPr="007F47EC" w:rsidRDefault="00FF3BE7" w:rsidP="00FF3BE7">
      <w:pPr>
        <w:spacing w:line="240" w:lineRule="auto"/>
        <w:jc w:val="center"/>
        <w:rPr>
          <w:b/>
          <w:bCs/>
          <w:sz w:val="28"/>
          <w:szCs w:val="28"/>
        </w:rPr>
      </w:pPr>
    </w:p>
    <w:p w14:paraId="404D3BFC" w14:textId="70D85ED5" w:rsidR="00FF3BE7" w:rsidRDefault="00FF3BE7" w:rsidP="00FF3BE7">
      <w:pPr>
        <w:spacing w:after="0" w:line="240" w:lineRule="auto"/>
        <w:jc w:val="center"/>
        <w:rPr>
          <w:b/>
          <w:bCs/>
          <w:sz w:val="28"/>
          <w:szCs w:val="28"/>
        </w:rPr>
      </w:pPr>
      <w:r w:rsidRPr="007F47EC">
        <w:rPr>
          <w:b/>
          <w:bCs/>
          <w:sz w:val="28"/>
          <w:szCs w:val="28"/>
        </w:rPr>
        <w:t>TNT Meeting</w:t>
      </w:r>
      <w:r>
        <w:rPr>
          <w:b/>
          <w:bCs/>
          <w:sz w:val="28"/>
          <w:szCs w:val="28"/>
        </w:rPr>
        <w:t xml:space="preserve"> Agenda, </w:t>
      </w:r>
      <w:r w:rsidR="00B85326">
        <w:rPr>
          <w:b/>
          <w:bCs/>
          <w:sz w:val="28"/>
          <w:szCs w:val="28"/>
        </w:rPr>
        <w:t>May 2</w:t>
      </w:r>
      <w:r>
        <w:rPr>
          <w:b/>
          <w:bCs/>
          <w:sz w:val="28"/>
          <w:szCs w:val="28"/>
        </w:rPr>
        <w:t>, 2022</w:t>
      </w:r>
    </w:p>
    <w:p w14:paraId="277617E9" w14:textId="4A300B7B" w:rsidR="00B85326" w:rsidRPr="00B85326" w:rsidRDefault="00B85326" w:rsidP="00B85326">
      <w:pPr>
        <w:pStyle w:val="ListParagraph"/>
        <w:spacing w:line="360" w:lineRule="auto"/>
        <w:ind w:left="1080"/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                                    </w:t>
      </w:r>
      <w:r w:rsidRPr="00B85326">
        <w:rPr>
          <w:b/>
          <w:bCs/>
          <w:sz w:val="28"/>
          <w:szCs w:val="28"/>
        </w:rPr>
        <w:t>AACOG Titan Building</w:t>
      </w:r>
      <w:r>
        <w:rPr>
          <w:b/>
          <w:bCs/>
          <w:sz w:val="28"/>
          <w:szCs w:val="28"/>
        </w:rPr>
        <w:t>, San Antonio</w:t>
      </w:r>
    </w:p>
    <w:p w14:paraId="233E8DC8" w14:textId="738DF17C" w:rsidR="00FF3BE7" w:rsidRDefault="00FF3BE7" w:rsidP="003E0091">
      <w:pPr>
        <w:pStyle w:val="ListParagraph"/>
        <w:numPr>
          <w:ilvl w:val="0"/>
          <w:numId w:val="1"/>
        </w:numPr>
        <w:spacing w:line="360" w:lineRule="auto"/>
        <w:rPr>
          <w:sz w:val="28"/>
          <w:szCs w:val="28"/>
        </w:rPr>
      </w:pPr>
      <w:r w:rsidRPr="007F47EC">
        <w:rPr>
          <w:sz w:val="28"/>
          <w:szCs w:val="28"/>
        </w:rPr>
        <w:t xml:space="preserve">Call to order </w:t>
      </w:r>
    </w:p>
    <w:p w14:paraId="6D40B65A" w14:textId="49CD1FC1" w:rsidR="00FF3BE7" w:rsidRDefault="00FF3BE7" w:rsidP="003E0091">
      <w:pPr>
        <w:pStyle w:val="ListParagraph"/>
        <w:numPr>
          <w:ilvl w:val="0"/>
          <w:numId w:val="1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Approval of Minutes</w:t>
      </w:r>
    </w:p>
    <w:p w14:paraId="7C1E71F7" w14:textId="542C59CE" w:rsidR="009155F0" w:rsidRDefault="009155F0" w:rsidP="003E0091">
      <w:pPr>
        <w:pStyle w:val="ListParagraph"/>
        <w:numPr>
          <w:ilvl w:val="0"/>
          <w:numId w:val="1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Presentation – Virtual Academy</w:t>
      </w:r>
    </w:p>
    <w:p w14:paraId="55F8697A" w14:textId="67720CCA" w:rsidR="00FF3BE7" w:rsidRDefault="00FF3BE7" w:rsidP="003E0091">
      <w:pPr>
        <w:pStyle w:val="ListParagraph"/>
        <w:numPr>
          <w:ilvl w:val="0"/>
          <w:numId w:val="1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 xml:space="preserve">Points of Discussion </w:t>
      </w:r>
    </w:p>
    <w:p w14:paraId="331BD4CE" w14:textId="1703871E" w:rsidR="009155F0" w:rsidRDefault="009155F0" w:rsidP="003E0091">
      <w:pPr>
        <w:pStyle w:val="ListParagraph"/>
        <w:numPr>
          <w:ilvl w:val="1"/>
          <w:numId w:val="1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Virtual Academy</w:t>
      </w:r>
    </w:p>
    <w:p w14:paraId="66DDBC55" w14:textId="03060C3E" w:rsidR="009155F0" w:rsidRDefault="009155F0" w:rsidP="003E0091">
      <w:pPr>
        <w:pStyle w:val="ListParagraph"/>
        <w:numPr>
          <w:ilvl w:val="1"/>
          <w:numId w:val="1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Workshop Proposal</w:t>
      </w:r>
    </w:p>
    <w:p w14:paraId="0884A330" w14:textId="633AEE88" w:rsidR="00FF3BE7" w:rsidRDefault="00FF3BE7" w:rsidP="003E0091">
      <w:pPr>
        <w:pStyle w:val="ListParagraph"/>
        <w:numPr>
          <w:ilvl w:val="1"/>
          <w:numId w:val="1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Committee</w:t>
      </w:r>
      <w:r w:rsidR="009155F0">
        <w:rPr>
          <w:sz w:val="28"/>
          <w:szCs w:val="28"/>
        </w:rPr>
        <w:t xml:space="preserve"> updates</w:t>
      </w:r>
    </w:p>
    <w:p w14:paraId="51A84E54" w14:textId="743D2B67" w:rsidR="00FF3BE7" w:rsidRDefault="009155F0" w:rsidP="003E0091">
      <w:pPr>
        <w:pStyle w:val="ListParagraph"/>
        <w:numPr>
          <w:ilvl w:val="1"/>
          <w:numId w:val="1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Assessment of Victoria PD Communications</w:t>
      </w:r>
    </w:p>
    <w:p w14:paraId="51795C01" w14:textId="754E9870" w:rsidR="00FF3BE7" w:rsidRDefault="009155F0" w:rsidP="003E0091">
      <w:pPr>
        <w:pStyle w:val="ListParagraph"/>
        <w:numPr>
          <w:ilvl w:val="1"/>
          <w:numId w:val="1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Fundraiser update</w:t>
      </w:r>
    </w:p>
    <w:p w14:paraId="15F2BD5A" w14:textId="77777777" w:rsidR="003408B2" w:rsidRDefault="003408B2" w:rsidP="003E0091">
      <w:pPr>
        <w:pStyle w:val="ListParagraph"/>
        <w:numPr>
          <w:ilvl w:val="0"/>
          <w:numId w:val="1"/>
        </w:numPr>
        <w:spacing w:line="360" w:lineRule="auto"/>
        <w:rPr>
          <w:sz w:val="28"/>
          <w:szCs w:val="28"/>
        </w:rPr>
      </w:pPr>
      <w:r w:rsidRPr="003408B2">
        <w:rPr>
          <w:sz w:val="28"/>
          <w:szCs w:val="28"/>
        </w:rPr>
        <w:t>New business</w:t>
      </w:r>
    </w:p>
    <w:p w14:paraId="409F99CD" w14:textId="2FC0E3DF" w:rsidR="00FF3BE7" w:rsidRPr="003408B2" w:rsidRDefault="00FF3BE7" w:rsidP="003E0091">
      <w:pPr>
        <w:pStyle w:val="ListParagraph"/>
        <w:numPr>
          <w:ilvl w:val="0"/>
          <w:numId w:val="1"/>
        </w:numPr>
        <w:spacing w:line="360" w:lineRule="auto"/>
        <w:rPr>
          <w:sz w:val="28"/>
          <w:szCs w:val="28"/>
        </w:rPr>
      </w:pPr>
      <w:r w:rsidRPr="003408B2">
        <w:rPr>
          <w:sz w:val="28"/>
          <w:szCs w:val="28"/>
        </w:rPr>
        <w:t xml:space="preserve">2022 meeting dates &amp; locations:  </w:t>
      </w:r>
    </w:p>
    <w:p w14:paraId="2889C8FF" w14:textId="77777777" w:rsidR="00FF3BE7" w:rsidRDefault="00FF3BE7" w:rsidP="003E0091">
      <w:pPr>
        <w:pStyle w:val="ListParagraph"/>
        <w:numPr>
          <w:ilvl w:val="1"/>
          <w:numId w:val="1"/>
        </w:numPr>
        <w:spacing w:line="360" w:lineRule="auto"/>
        <w:rPr>
          <w:sz w:val="28"/>
          <w:szCs w:val="28"/>
        </w:rPr>
      </w:pPr>
      <w:r w:rsidRPr="00777F1B">
        <w:rPr>
          <w:sz w:val="28"/>
          <w:szCs w:val="28"/>
        </w:rPr>
        <w:t>May 2</w:t>
      </w:r>
      <w:r w:rsidRPr="00777F1B">
        <w:rPr>
          <w:sz w:val="28"/>
          <w:szCs w:val="28"/>
          <w:vertAlign w:val="superscript"/>
        </w:rPr>
        <w:t>nd</w:t>
      </w:r>
      <w:r w:rsidRPr="00777F1B">
        <w:rPr>
          <w:sz w:val="28"/>
          <w:szCs w:val="28"/>
        </w:rPr>
        <w:t xml:space="preserve"> – San Antonio</w:t>
      </w:r>
    </w:p>
    <w:p w14:paraId="48F0AB96" w14:textId="7B4CC145" w:rsidR="00FF3BE7" w:rsidRDefault="00FF3BE7" w:rsidP="003E0091">
      <w:pPr>
        <w:pStyle w:val="ListParagraph"/>
        <w:numPr>
          <w:ilvl w:val="1"/>
          <w:numId w:val="1"/>
        </w:numPr>
        <w:spacing w:line="360" w:lineRule="auto"/>
        <w:rPr>
          <w:sz w:val="28"/>
          <w:szCs w:val="28"/>
        </w:rPr>
      </w:pPr>
      <w:r w:rsidRPr="00777F1B">
        <w:rPr>
          <w:sz w:val="28"/>
          <w:szCs w:val="28"/>
        </w:rPr>
        <w:t xml:space="preserve">July </w:t>
      </w:r>
      <w:r w:rsidR="009155F0">
        <w:rPr>
          <w:sz w:val="28"/>
          <w:szCs w:val="28"/>
        </w:rPr>
        <w:t>18</w:t>
      </w:r>
      <w:r w:rsidRPr="00777F1B">
        <w:rPr>
          <w:sz w:val="28"/>
          <w:szCs w:val="28"/>
          <w:vertAlign w:val="superscript"/>
        </w:rPr>
        <w:t>th</w:t>
      </w:r>
      <w:r w:rsidRPr="00777F1B">
        <w:rPr>
          <w:sz w:val="28"/>
          <w:szCs w:val="28"/>
        </w:rPr>
        <w:t xml:space="preserve"> – Dallas</w:t>
      </w:r>
    </w:p>
    <w:p w14:paraId="53F3883C" w14:textId="2CC833C1" w:rsidR="00FF3BE7" w:rsidRDefault="00FF3BE7" w:rsidP="003E0091">
      <w:pPr>
        <w:pStyle w:val="ListParagraph"/>
        <w:numPr>
          <w:ilvl w:val="1"/>
          <w:numId w:val="1"/>
        </w:numPr>
        <w:spacing w:line="360" w:lineRule="auto"/>
        <w:rPr>
          <w:sz w:val="28"/>
          <w:szCs w:val="28"/>
        </w:rPr>
      </w:pPr>
      <w:r w:rsidRPr="00777F1B">
        <w:rPr>
          <w:sz w:val="28"/>
          <w:szCs w:val="28"/>
        </w:rPr>
        <w:t xml:space="preserve">October </w:t>
      </w:r>
      <w:r w:rsidR="009155F0">
        <w:rPr>
          <w:sz w:val="28"/>
          <w:szCs w:val="28"/>
        </w:rPr>
        <w:t>10</w:t>
      </w:r>
      <w:r w:rsidRPr="00777F1B">
        <w:rPr>
          <w:sz w:val="28"/>
          <w:szCs w:val="28"/>
          <w:vertAlign w:val="superscript"/>
        </w:rPr>
        <w:t>th</w:t>
      </w:r>
      <w:r w:rsidRPr="00777F1B">
        <w:rPr>
          <w:sz w:val="28"/>
          <w:szCs w:val="28"/>
        </w:rPr>
        <w:t xml:space="preserve"> – San Antonio</w:t>
      </w:r>
    </w:p>
    <w:p w14:paraId="7AF3638F" w14:textId="4587E1FD" w:rsidR="00914613" w:rsidRDefault="003408B2" w:rsidP="003E0091">
      <w:pPr>
        <w:pStyle w:val="ListParagraph"/>
        <w:numPr>
          <w:ilvl w:val="0"/>
          <w:numId w:val="1"/>
        </w:numPr>
        <w:spacing w:line="360" w:lineRule="auto"/>
      </w:pPr>
      <w:r w:rsidRPr="003408B2">
        <w:rPr>
          <w:sz w:val="28"/>
          <w:szCs w:val="28"/>
        </w:rPr>
        <w:t>Adjourn</w:t>
      </w:r>
    </w:p>
    <w:sectPr w:rsidR="00914613" w:rsidSect="005074C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F05BE9"/>
    <w:multiLevelType w:val="hybridMultilevel"/>
    <w:tmpl w:val="5C3C068E"/>
    <w:lvl w:ilvl="0" w:tplc="3080208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0sTQyMTc2MrU0NTZS0lEKTi0uzszPAykwrAUAND4RzSwAAAA="/>
  </w:docVars>
  <w:rsids>
    <w:rsidRoot w:val="00FF3BE7"/>
    <w:rsid w:val="003408B2"/>
    <w:rsid w:val="003E0091"/>
    <w:rsid w:val="00914613"/>
    <w:rsid w:val="009155F0"/>
    <w:rsid w:val="00B85326"/>
    <w:rsid w:val="00FF3B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E4C8AE"/>
  <w15:chartTrackingRefBased/>
  <w15:docId w15:val="{B93B05AB-FAB8-49F3-9E5A-D59F57A8B3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3BE7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F3BE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63</Words>
  <Characters>36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e Hall</dc:creator>
  <cp:keywords/>
  <dc:description/>
  <cp:lastModifiedBy>Shantelle Oliver</cp:lastModifiedBy>
  <cp:revision>3</cp:revision>
  <dcterms:created xsi:type="dcterms:W3CDTF">2022-03-30T21:31:00Z</dcterms:created>
  <dcterms:modified xsi:type="dcterms:W3CDTF">2022-03-30T21:37:00Z</dcterms:modified>
</cp:coreProperties>
</file>